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</w:t>
      </w:r>
    </w:p>
    <w:p>
      <w:pPr>
        <w:pStyle w:val="BodyText"/>
      </w:pPr>
      <w:r>
        <w:t xml:space="preserve">(คุณเดชาวัต) ครับทุกคน ตอนนี้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ความสำคัญของ Closed Captions จนพัฒนามาเป็นระบบ Live Captioning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 - 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</w:t>
      </w:r>
    </w:p>
    <w:p>
      <w:pPr>
        <w:pStyle w:val="BodyText"/>
      </w:pPr>
      <w:r>
        <w:t xml:space="preserve">(คุณเดชาวัต) ครับทุกคน ตอนนี้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ความสำคัญของ Closed Captions จนพัฒนามาเป็นระบบ Live Captioning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ทางทีมนี่ได้มีการวางแผนในการพัฒนาฟังก์ชัน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นะครับ เนื่องจากว่า เมื่อย้อนกลับไป 5 - 6 ปีที่แล้วนี่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 - 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</w:t>
      </w:r>
    </w:p>
    <w:p>
      <w:pPr>
        <w:pStyle w:val="BodyText"/>
      </w:pPr>
      <w:r>
        <w:t xml:space="preserve">(คุณเดชาวัต) ครับทุกคน ตอนนี้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ความสำคัญของ Closed Captions จนพัฒนามาเป็นระบบ Live Captioning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ทางทีมนี่ได้มีการวางแผนในการพัฒนาฟั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 - 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</w:t>
      </w:r>
    </w:p>
    <w:p>
      <w:pPr>
        <w:pStyle w:val="BodyText"/>
      </w:pPr>
      <w:r>
        <w:t xml:space="preserve">(คุณเดชาวัต) ครับทุกคน ตอนนี้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ความสำคัญของ Closed Captions จนพัฒนามาเป็นระบบ Live Captioning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ทางทีมนี่ได้มีการวางแผนในการพัฒนาฟังก์ชัน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เร็วนะครับ ในการแสดงผลดีขึ้นครับ -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</w:t>
      </w:r>
    </w:p>
    <w:p>
      <w:pPr>
        <w:pStyle w:val="BodyText"/>
      </w:pPr>
      <w:r>
        <w:t xml:space="preserve">(คุณเดชาวัต) ครับทุกคน ตอนนี้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ที่ผ่านมาตั้งแต่ต้นนี่ ดร. ได้พูดถึงเรื่องของความสำคัญของ Closed Captions จนพัฒนามาเป็นระบบ Live Captioningตัว AI ในการแปลงภาษานี่ยังได้คุณภาพไม่ดีนะครับ เราก็เลยทำเวอร์ชัน 1 นะครับ ที่มาจนถึงการถ่ายทอดข้อความเสียงออกมาแบบ Realtime นี่ครับทางทีมนี่ได้มีการวางแผนในการพัฒนาฟังก์ชัน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ว่าในเวอร์ชัน 1 นี่ เราใช้เทคนิคการแบ่งพิมพ์นะครับ เนื่องจากว่า เมื่อย้อนกลับไป 5 - 6 ปีที่แล้วนี่เหลือ 2 คนนะครับ คนหนึ่งพูดทวนนะครับ อีกคนก็คือแก้ไขให้ดีขึ้นนะครับก็จะทำให้จำนวนของเจ้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</w:t>
      </w:r>
    </w:p>
    <w:p>
      <w:pPr>
        <w:pStyle w:val="BodyText"/>
      </w:pPr>
      <w:r>
        <w:t xml:space="preserve">(คุณเดชาวัต) ครับทุกคน ตอนนี้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ความสำคัญของ Closed Captions จนพัฒนามาเป็นระบบ Live Captioning ใช่ต่อไปอะไรในอนาคตบ้างครับ</w:t>
      </w:r>
    </w:p>
    <w:p>
      <w:pPr>
        <w:pStyle w:val="BodyText"/>
      </w:pPr>
      <w:r>
        <w:t xml:space="preserve">(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2</dc:title>
  <dc:creator/>
  <cp:keywords/>
  <dcterms:created xsi:type="dcterms:W3CDTF">2021-11-25T23:18:36Z</dcterms:created>
  <dcterms:modified xsi:type="dcterms:W3CDTF">2021-11-25T2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20.17 น.</vt:lpwstr>
  </property>
  <property fmtid="{D5CDD505-2E9C-101B-9397-08002B2CF9AE}" pid="3" name="subtitle">
    <vt:lpwstr/>
  </property>
</Properties>
</file>